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DF725" w14:textId="1EF9B60C" w:rsidR="00CE7131" w:rsidRPr="00CE7131" w:rsidRDefault="00CE7131">
      <w:pPr>
        <w:rPr>
          <w:rFonts w:cstheme="minorHAnsi"/>
        </w:rPr>
      </w:pPr>
      <w:r w:rsidRPr="00CE7131">
        <w:rPr>
          <w:rFonts w:cstheme="minorHAnsi"/>
        </w:rPr>
        <w:t xml:space="preserve">Translation of item </w:t>
      </w:r>
      <w:r w:rsidRPr="00CE7131">
        <w:rPr>
          <w:rFonts w:cstheme="minorHAnsi"/>
        </w:rPr>
        <w:t>27725</w:t>
      </w:r>
      <w:r w:rsidRPr="00CE7131">
        <w:rPr>
          <w:rFonts w:cstheme="minorHAnsi"/>
        </w:rPr>
        <w:t xml:space="preserve"> by Angelica S Ramos 07/06/2021</w:t>
      </w:r>
    </w:p>
    <w:p w14:paraId="6CC9B31D" w14:textId="2A56F241" w:rsidR="00CE7131" w:rsidRPr="00CE7131" w:rsidRDefault="00CE7131">
      <w:pPr>
        <w:rPr>
          <w:rFonts w:cstheme="minorHAnsi"/>
        </w:rPr>
      </w:pPr>
      <w:r w:rsidRPr="00CE7131">
        <w:rPr>
          <w:rFonts w:cstheme="minorHAnsi"/>
          <w:noProof/>
        </w:rPr>
        <w:drawing>
          <wp:inline distT="0" distB="0" distL="0" distR="0" wp14:anchorId="3CA206E7" wp14:editId="2673CB2E">
            <wp:extent cx="4762919" cy="326890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439" cy="3272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473A1" w14:textId="49F32A0D" w:rsidR="00CE7131" w:rsidRPr="00CE7131" w:rsidRDefault="00CE7131">
      <w:pPr>
        <w:rPr>
          <w:rFonts w:cstheme="minorHAnsi"/>
        </w:rPr>
      </w:pPr>
      <w:r w:rsidRPr="00CE7131">
        <w:rPr>
          <w:rFonts w:cstheme="minorHAnsi"/>
        </w:rPr>
        <w:t xml:space="preserve">Fact </w:t>
      </w:r>
      <w:proofErr w:type="gramStart"/>
      <w:r w:rsidRPr="00CE7131">
        <w:rPr>
          <w:rFonts w:cstheme="minorHAnsi"/>
        </w:rPr>
        <w:t>checking :</w:t>
      </w:r>
      <w:proofErr w:type="gramEnd"/>
      <w:r w:rsidRPr="00CE7131">
        <w:rPr>
          <w:rFonts w:cstheme="minorHAnsi"/>
        </w:rPr>
        <w:t xml:space="preserve"> Does llama meat fight COVID-19 like the governor Arequipa insists?</w:t>
      </w:r>
    </w:p>
    <w:p w14:paraId="5F889409" w14:textId="19C22AA6" w:rsidR="00CE7131" w:rsidRPr="00CE7131" w:rsidRDefault="00CE7131">
      <w:pPr>
        <w:rPr>
          <w:rFonts w:cstheme="minorHAnsi"/>
        </w:rPr>
      </w:pPr>
      <w:r w:rsidRPr="00CE7131">
        <w:rPr>
          <w:rFonts w:cstheme="minorHAnsi"/>
          <w:shd w:val="clear" w:color="auto" w:fill="FFFFFF"/>
        </w:rPr>
        <w:t xml:space="preserve">Week by week, authorities </w:t>
      </w:r>
      <w:r>
        <w:rPr>
          <w:rFonts w:cstheme="minorHAnsi"/>
          <w:shd w:val="clear" w:color="auto" w:fill="FFFFFF"/>
        </w:rPr>
        <w:t>and</w:t>
      </w:r>
      <w:r w:rsidRPr="00CE7131">
        <w:rPr>
          <w:rFonts w:cstheme="minorHAnsi"/>
          <w:shd w:val="clear" w:color="auto" w:fill="FFFFFF"/>
        </w:rPr>
        <w:t xml:space="preserve"> opinion leaders are subjected to the scrutiny of El Comercio, in order to know whether what they claim is true, false or inaccurate. In this edition we reviewed a statement offered by the governor of Arequipa</w:t>
      </w:r>
    </w:p>
    <w:sectPr w:rsidR="00CE7131" w:rsidRPr="00CE7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zQwNDO2sDQ2sDBW0lEKTi0uzszPAykwrAUAGHKpwCwAAAA="/>
  </w:docVars>
  <w:rsids>
    <w:rsidRoot w:val="00CE7131"/>
    <w:rsid w:val="00CE7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736"/>
  <w15:chartTrackingRefBased/>
  <w15:docId w15:val="{7D49BD9D-08D7-489A-A14B-C0F09FD6C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6T21:03:00Z</dcterms:created>
  <dcterms:modified xsi:type="dcterms:W3CDTF">2021-07-06T21:15:00Z</dcterms:modified>
</cp:coreProperties>
</file>